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C63F1" w14:textId="138A6BD4" w:rsidR="001A45F6" w:rsidRPr="00A266CC" w:rsidRDefault="00A266CC">
      <w:pPr>
        <w:rPr>
          <w:b/>
          <w:bCs/>
        </w:rPr>
      </w:pPr>
      <w:r w:rsidRPr="00A266CC">
        <w:rPr>
          <w:b/>
          <w:bCs/>
        </w:rPr>
        <w:t>Name: Gaurav Kumar Singh</w:t>
      </w:r>
    </w:p>
    <w:p w14:paraId="40576607" w14:textId="1886A5EF" w:rsidR="00A266CC" w:rsidRPr="00A266CC" w:rsidRDefault="00A266CC">
      <w:pPr>
        <w:rPr>
          <w:b/>
          <w:bCs/>
        </w:rPr>
      </w:pPr>
      <w:r w:rsidRPr="00A266CC">
        <w:rPr>
          <w:b/>
          <w:bCs/>
        </w:rPr>
        <w:t>Registration Number:19BCE2119</w:t>
      </w:r>
    </w:p>
    <w:p w14:paraId="00987E38" w14:textId="07D6E27D" w:rsidR="00A266CC" w:rsidRPr="00A266CC" w:rsidRDefault="00A266CC">
      <w:pPr>
        <w:rPr>
          <w:b/>
          <w:bCs/>
        </w:rPr>
      </w:pPr>
      <w:r w:rsidRPr="00A266CC">
        <w:rPr>
          <w:b/>
          <w:bCs/>
        </w:rPr>
        <w:t>Course: Web Technology</w:t>
      </w:r>
    </w:p>
    <w:p w14:paraId="59BB927A" w14:textId="37661D17" w:rsidR="00A266CC" w:rsidRDefault="00A266CC">
      <w:pPr>
        <w:rPr>
          <w:b/>
          <w:bCs/>
        </w:rPr>
      </w:pPr>
      <w:r w:rsidRPr="00A266CC">
        <w:rPr>
          <w:b/>
          <w:bCs/>
        </w:rPr>
        <w:t>Lab FAT</w:t>
      </w:r>
    </w:p>
    <w:p w14:paraId="6376D0C6" w14:textId="60341877" w:rsidR="00A266CC" w:rsidRDefault="00A266CC">
      <w:pPr>
        <w:rPr>
          <w:b/>
          <w:bCs/>
        </w:rPr>
      </w:pPr>
    </w:p>
    <w:p w14:paraId="4EA212CC" w14:textId="77777777" w:rsidR="00A266CC" w:rsidRPr="00A266CC" w:rsidRDefault="00A266CC" w:rsidP="00A266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t>Create a database which will store the Book information which includes the following: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1) Title of the book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2) Author Name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3) ISBN number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4) Publisher name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5) Edition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6) Price</w:t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</w:r>
      <w:r w:rsidRPr="00A266CC">
        <w:rPr>
          <w:rFonts w:ascii="Segoe UI" w:eastAsia="Times New Roman" w:hAnsi="Segoe UI" w:cs="Segoe UI"/>
          <w:color w:val="333333"/>
          <w:sz w:val="26"/>
          <w:szCs w:val="26"/>
          <w:shd w:val="clear" w:color="auto" w:fill="FFFFFF"/>
          <w:lang w:eastAsia="en-IN"/>
        </w:rPr>
        <w:br/>
        <w:t>Create a web page with all the above fields for inserting data into the database when a button is clicked. Also validate the fields wherever required. Use a simple styling.</w:t>
      </w:r>
    </w:p>
    <w:p w14:paraId="499B7395" w14:textId="77777777" w:rsidR="00A266CC" w:rsidRPr="00A266CC" w:rsidRDefault="00A266CC">
      <w:pPr>
        <w:rPr>
          <w:b/>
          <w:bCs/>
        </w:rPr>
      </w:pPr>
    </w:p>
    <w:p w14:paraId="647B9133" w14:textId="5282CA7F" w:rsidR="00DA52FB" w:rsidRPr="00DA52FB" w:rsidRDefault="00DA52FB">
      <w:pPr>
        <w:rPr>
          <w:b/>
          <w:bCs/>
          <w:color w:val="FF0000"/>
          <w:sz w:val="32"/>
          <w:szCs w:val="32"/>
        </w:rPr>
      </w:pPr>
      <w:r w:rsidRPr="00DA52FB">
        <w:rPr>
          <w:b/>
          <w:bCs/>
          <w:color w:val="FF0000"/>
          <w:sz w:val="32"/>
          <w:szCs w:val="32"/>
        </w:rPr>
        <w:t>CODE:</w:t>
      </w:r>
    </w:p>
    <w:p w14:paraId="7E9F4C24" w14:textId="53C2A685" w:rsidR="00DA52FB" w:rsidRPr="00DA52FB" w:rsidRDefault="00DA52FB">
      <w:pPr>
        <w:rPr>
          <w:b/>
          <w:bCs/>
          <w:color w:val="FF0000"/>
          <w:sz w:val="32"/>
          <w:szCs w:val="32"/>
        </w:rPr>
      </w:pPr>
      <w:r w:rsidRPr="00DA52FB">
        <w:rPr>
          <w:b/>
          <w:bCs/>
          <w:color w:val="FF0000"/>
          <w:sz w:val="32"/>
          <w:szCs w:val="32"/>
        </w:rPr>
        <w:t>Index.js</w:t>
      </w:r>
    </w:p>
    <w:p w14:paraId="09DE6176" w14:textId="77777777" w:rsidR="00DA52FB" w:rsidRPr="00DA52FB" w:rsidRDefault="00DA52FB" w:rsidP="00DA52FB">
      <w:r w:rsidRPr="00DA52FB">
        <w:t>var express = require("express");</w:t>
      </w:r>
    </w:p>
    <w:p w14:paraId="334DA377" w14:textId="77777777" w:rsidR="00DA52FB" w:rsidRPr="00DA52FB" w:rsidRDefault="00DA52FB" w:rsidP="00DA52FB">
      <w:r w:rsidRPr="00DA52FB">
        <w:t xml:space="preserve">var </w:t>
      </w:r>
      <w:proofErr w:type="spellStart"/>
      <w:r w:rsidRPr="00DA52FB">
        <w:t>bodyParser</w:t>
      </w:r>
      <w:proofErr w:type="spellEnd"/>
      <w:r w:rsidRPr="00DA52FB">
        <w:t xml:space="preserve"> = require("body-parser");</w:t>
      </w:r>
    </w:p>
    <w:p w14:paraId="4484DD87" w14:textId="77777777" w:rsidR="00DA52FB" w:rsidRPr="00DA52FB" w:rsidRDefault="00DA52FB" w:rsidP="00DA52FB">
      <w:proofErr w:type="spellStart"/>
      <w:r w:rsidRPr="00DA52FB">
        <w:t>const</w:t>
      </w:r>
      <w:proofErr w:type="spellEnd"/>
      <w:r w:rsidRPr="00DA52FB">
        <w:t xml:space="preserve"> mongoose = require('mongoose');</w:t>
      </w:r>
    </w:p>
    <w:p w14:paraId="383360F4" w14:textId="77777777" w:rsidR="00DA52FB" w:rsidRPr="00DA52FB" w:rsidRDefault="00DA52FB" w:rsidP="00DA52FB">
      <w:proofErr w:type="spellStart"/>
      <w:proofErr w:type="gramStart"/>
      <w:r w:rsidRPr="00DA52FB">
        <w:t>mongoose.connect</w:t>
      </w:r>
      <w:proofErr w:type="spellEnd"/>
      <w:proofErr w:type="gramEnd"/>
      <w:r w:rsidRPr="00DA52FB">
        <w:t>('</w:t>
      </w:r>
      <w:proofErr w:type="spellStart"/>
      <w:r w:rsidRPr="00DA52FB">
        <w:t>mongodb</w:t>
      </w:r>
      <w:proofErr w:type="spellEnd"/>
      <w:r w:rsidRPr="00DA52FB">
        <w:t>://localhost:27017/</w:t>
      </w:r>
      <w:proofErr w:type="spellStart"/>
      <w:r w:rsidRPr="00DA52FB">
        <w:t>LabFAT</w:t>
      </w:r>
      <w:proofErr w:type="spellEnd"/>
      <w:r w:rsidRPr="00DA52FB">
        <w:t>', {</w:t>
      </w:r>
    </w:p>
    <w:p w14:paraId="261B5379" w14:textId="77777777" w:rsidR="00DA52FB" w:rsidRPr="00DA52FB" w:rsidRDefault="00DA52FB" w:rsidP="00DA52FB">
      <w:r w:rsidRPr="00DA52FB">
        <w:t xml:space="preserve">    </w:t>
      </w:r>
      <w:proofErr w:type="spellStart"/>
      <w:r w:rsidRPr="00DA52FB">
        <w:t>useNewUrlParser</w:t>
      </w:r>
      <w:proofErr w:type="spellEnd"/>
      <w:r w:rsidRPr="00DA52FB">
        <w:t>: true</w:t>
      </w:r>
    </w:p>
    <w:p w14:paraId="015E12D7" w14:textId="77777777" w:rsidR="00DA52FB" w:rsidRPr="00DA52FB" w:rsidRDefault="00DA52FB" w:rsidP="00DA52FB">
      <w:r w:rsidRPr="00DA52FB">
        <w:t>});</w:t>
      </w:r>
    </w:p>
    <w:p w14:paraId="11057955" w14:textId="77777777" w:rsidR="00DA52FB" w:rsidRPr="00DA52FB" w:rsidRDefault="00DA52FB" w:rsidP="00DA52FB">
      <w:r w:rsidRPr="00DA52FB">
        <w:t xml:space="preserve">var app = </w:t>
      </w:r>
      <w:proofErr w:type="gramStart"/>
      <w:r w:rsidRPr="00DA52FB">
        <w:t>express(</w:t>
      </w:r>
      <w:proofErr w:type="gramEnd"/>
      <w:r w:rsidRPr="00DA52FB">
        <w:t>)</w:t>
      </w:r>
    </w:p>
    <w:p w14:paraId="1A0C6057" w14:textId="77777777" w:rsidR="00DA52FB" w:rsidRPr="00DA52FB" w:rsidRDefault="00DA52FB" w:rsidP="00DA52FB">
      <w:proofErr w:type="spellStart"/>
      <w:proofErr w:type="gramStart"/>
      <w:r w:rsidRPr="00DA52FB">
        <w:t>app.use</w:t>
      </w:r>
      <w:proofErr w:type="spellEnd"/>
      <w:r w:rsidRPr="00DA52FB">
        <w:t>(</w:t>
      </w:r>
      <w:proofErr w:type="spellStart"/>
      <w:proofErr w:type="gramEnd"/>
      <w:r w:rsidRPr="00DA52FB">
        <w:t>bodyParser.json</w:t>
      </w:r>
      <w:proofErr w:type="spellEnd"/>
      <w:r w:rsidRPr="00DA52FB">
        <w:t>());</w:t>
      </w:r>
    </w:p>
    <w:p w14:paraId="67D899E5" w14:textId="77777777" w:rsidR="00DA52FB" w:rsidRPr="00DA52FB" w:rsidRDefault="00DA52FB" w:rsidP="00DA52FB">
      <w:proofErr w:type="spellStart"/>
      <w:r w:rsidRPr="00DA52FB">
        <w:t>app.use</w:t>
      </w:r>
      <w:proofErr w:type="spellEnd"/>
      <w:r w:rsidRPr="00DA52FB">
        <w:t>(</w:t>
      </w:r>
      <w:proofErr w:type="spellStart"/>
      <w:proofErr w:type="gramStart"/>
      <w:r w:rsidRPr="00DA52FB">
        <w:t>express.static</w:t>
      </w:r>
      <w:proofErr w:type="spellEnd"/>
      <w:proofErr w:type="gramEnd"/>
      <w:r w:rsidRPr="00DA52FB">
        <w:t>('public'));</w:t>
      </w:r>
    </w:p>
    <w:p w14:paraId="7B94D5CB" w14:textId="77777777" w:rsidR="00DA52FB" w:rsidRPr="00DA52FB" w:rsidRDefault="00DA52FB" w:rsidP="00DA52FB">
      <w:proofErr w:type="spellStart"/>
      <w:proofErr w:type="gramStart"/>
      <w:r w:rsidRPr="00DA52FB">
        <w:lastRenderedPageBreak/>
        <w:t>app.use</w:t>
      </w:r>
      <w:proofErr w:type="spellEnd"/>
      <w:r w:rsidRPr="00DA52FB">
        <w:t>(</w:t>
      </w:r>
      <w:proofErr w:type="spellStart"/>
      <w:proofErr w:type="gramEnd"/>
      <w:r w:rsidRPr="00DA52FB">
        <w:t>bodyParser.urlencoded</w:t>
      </w:r>
      <w:proofErr w:type="spellEnd"/>
      <w:r w:rsidRPr="00DA52FB">
        <w:t>({</w:t>
      </w:r>
    </w:p>
    <w:p w14:paraId="17DACEF9" w14:textId="77777777" w:rsidR="00DA52FB" w:rsidRPr="00DA52FB" w:rsidRDefault="00DA52FB" w:rsidP="00DA52FB">
      <w:r w:rsidRPr="00DA52FB">
        <w:t>    extended: true</w:t>
      </w:r>
    </w:p>
    <w:p w14:paraId="4042F49C" w14:textId="77777777" w:rsidR="00DA52FB" w:rsidRPr="00DA52FB" w:rsidRDefault="00DA52FB" w:rsidP="00DA52FB">
      <w:r w:rsidRPr="00DA52FB">
        <w:t>}));</w:t>
      </w:r>
    </w:p>
    <w:p w14:paraId="63AEC974" w14:textId="77777777" w:rsidR="00DA52FB" w:rsidRPr="00DA52FB" w:rsidRDefault="00DA52FB" w:rsidP="00DA52FB">
      <w:proofErr w:type="spellStart"/>
      <w:r w:rsidRPr="00DA52FB">
        <w:t>const</w:t>
      </w:r>
      <w:proofErr w:type="spellEnd"/>
      <w:r w:rsidRPr="00DA52FB">
        <w:t xml:space="preserve"> books = new </w:t>
      </w:r>
      <w:proofErr w:type="spellStart"/>
      <w:proofErr w:type="gramStart"/>
      <w:r w:rsidRPr="00DA52FB">
        <w:t>mongoose.Schema</w:t>
      </w:r>
      <w:proofErr w:type="spellEnd"/>
      <w:proofErr w:type="gramEnd"/>
      <w:r w:rsidRPr="00DA52FB">
        <w:t>({</w:t>
      </w:r>
    </w:p>
    <w:p w14:paraId="43735D9A" w14:textId="77777777" w:rsidR="00DA52FB" w:rsidRPr="00DA52FB" w:rsidRDefault="00DA52FB" w:rsidP="00DA52FB">
      <w:r w:rsidRPr="00DA52FB">
        <w:t>    Title: String,</w:t>
      </w:r>
    </w:p>
    <w:p w14:paraId="3BDABD74" w14:textId="77777777" w:rsidR="00DA52FB" w:rsidRPr="00DA52FB" w:rsidRDefault="00DA52FB" w:rsidP="00DA52FB">
      <w:r w:rsidRPr="00DA52FB">
        <w:t>    Author: String,</w:t>
      </w:r>
    </w:p>
    <w:p w14:paraId="51A2E32E" w14:textId="77777777" w:rsidR="00DA52FB" w:rsidRPr="00DA52FB" w:rsidRDefault="00DA52FB" w:rsidP="00DA52FB">
      <w:r w:rsidRPr="00DA52FB">
        <w:t>    ISBN: Number,</w:t>
      </w:r>
    </w:p>
    <w:p w14:paraId="70F245F5" w14:textId="77777777" w:rsidR="00DA52FB" w:rsidRPr="00DA52FB" w:rsidRDefault="00DA52FB" w:rsidP="00DA52FB">
      <w:r w:rsidRPr="00DA52FB">
        <w:t>    Publisher: String,</w:t>
      </w:r>
    </w:p>
    <w:p w14:paraId="1972B793" w14:textId="77777777" w:rsidR="00DA52FB" w:rsidRPr="00DA52FB" w:rsidRDefault="00DA52FB" w:rsidP="00DA52FB">
      <w:r w:rsidRPr="00DA52FB">
        <w:t>    Edition: String,</w:t>
      </w:r>
    </w:p>
    <w:p w14:paraId="60F947B6" w14:textId="77777777" w:rsidR="00DA52FB" w:rsidRPr="00DA52FB" w:rsidRDefault="00DA52FB" w:rsidP="00DA52FB">
      <w:r w:rsidRPr="00DA52FB">
        <w:t>    Price: Number</w:t>
      </w:r>
    </w:p>
    <w:p w14:paraId="5640EBA1" w14:textId="77777777" w:rsidR="00DA52FB" w:rsidRPr="00DA52FB" w:rsidRDefault="00DA52FB" w:rsidP="00DA52FB">
      <w:r w:rsidRPr="00DA52FB">
        <w:t>});</w:t>
      </w:r>
    </w:p>
    <w:p w14:paraId="7288A140" w14:textId="7AE9CAFF" w:rsidR="00DA52FB" w:rsidRPr="00DA52FB" w:rsidRDefault="00DA52FB" w:rsidP="00DA52FB">
      <w:proofErr w:type="spellStart"/>
      <w:r w:rsidRPr="00DA52FB">
        <w:t>const</w:t>
      </w:r>
      <w:proofErr w:type="spellEnd"/>
      <w:r w:rsidRPr="00DA52FB">
        <w:t xml:space="preserve"> Books = </w:t>
      </w:r>
      <w:proofErr w:type="spellStart"/>
      <w:proofErr w:type="gramStart"/>
      <w:r w:rsidRPr="00DA52FB">
        <w:t>mongoose.model</w:t>
      </w:r>
      <w:proofErr w:type="spellEnd"/>
      <w:proofErr w:type="gramEnd"/>
      <w:r w:rsidRPr="00DA52FB">
        <w:t>("books", books);</w:t>
      </w:r>
    </w:p>
    <w:p w14:paraId="36A4461D" w14:textId="74299944" w:rsidR="00DA52FB" w:rsidRPr="00DA52FB" w:rsidRDefault="00DA52FB" w:rsidP="00DA52FB">
      <w:proofErr w:type="spellStart"/>
      <w:proofErr w:type="gramStart"/>
      <w:r w:rsidRPr="00DA52FB">
        <w:t>app.get</w:t>
      </w:r>
      <w:proofErr w:type="spellEnd"/>
      <w:r w:rsidRPr="00DA52FB">
        <w:t>(</w:t>
      </w:r>
      <w:proofErr w:type="gramEnd"/>
      <w:r w:rsidRPr="00DA52FB">
        <w:t>"/", function (</w:t>
      </w:r>
      <w:proofErr w:type="spellStart"/>
      <w:r w:rsidRPr="00DA52FB">
        <w:t>req</w:t>
      </w:r>
      <w:proofErr w:type="spellEnd"/>
      <w:r w:rsidRPr="00DA52FB">
        <w:t>, res) {</w:t>
      </w:r>
    </w:p>
    <w:p w14:paraId="57229FEC" w14:textId="77777777" w:rsidR="00DA52FB" w:rsidRPr="00DA52FB" w:rsidRDefault="00DA52FB" w:rsidP="00DA52FB">
      <w:r w:rsidRPr="00DA52FB">
        <w:t xml:space="preserve">    </w:t>
      </w:r>
      <w:proofErr w:type="spellStart"/>
      <w:proofErr w:type="gramStart"/>
      <w:r w:rsidRPr="00DA52FB">
        <w:t>res.sendFile</w:t>
      </w:r>
      <w:proofErr w:type="spellEnd"/>
      <w:proofErr w:type="gramEnd"/>
      <w:r w:rsidRPr="00DA52FB">
        <w:t>(__</w:t>
      </w:r>
      <w:proofErr w:type="spellStart"/>
      <w:r w:rsidRPr="00DA52FB">
        <w:t>dirname</w:t>
      </w:r>
      <w:proofErr w:type="spellEnd"/>
      <w:r w:rsidRPr="00DA52FB">
        <w:t xml:space="preserve"> + "/LabFAT.html")</w:t>
      </w:r>
    </w:p>
    <w:p w14:paraId="665E1552" w14:textId="77777777" w:rsidR="00DA52FB" w:rsidRPr="00DA52FB" w:rsidRDefault="00DA52FB" w:rsidP="00DA52FB">
      <w:r w:rsidRPr="00DA52FB">
        <w:t>})</w:t>
      </w:r>
    </w:p>
    <w:p w14:paraId="4264DCE8" w14:textId="77777777" w:rsidR="00DA52FB" w:rsidRPr="00DA52FB" w:rsidRDefault="00DA52FB" w:rsidP="00DA52FB">
      <w:proofErr w:type="spellStart"/>
      <w:proofErr w:type="gramStart"/>
      <w:r w:rsidRPr="00DA52FB">
        <w:t>app.get</w:t>
      </w:r>
      <w:proofErr w:type="spellEnd"/>
      <w:r w:rsidRPr="00DA52FB">
        <w:t>(</w:t>
      </w:r>
      <w:proofErr w:type="gramEnd"/>
      <w:r w:rsidRPr="00DA52FB">
        <w:t>"/</w:t>
      </w:r>
      <w:proofErr w:type="spellStart"/>
      <w:r w:rsidRPr="00DA52FB">
        <w:t>addbook</w:t>
      </w:r>
      <w:proofErr w:type="spellEnd"/>
      <w:r w:rsidRPr="00DA52FB">
        <w:t>", function (</w:t>
      </w:r>
      <w:proofErr w:type="spellStart"/>
      <w:r w:rsidRPr="00DA52FB">
        <w:t>req</w:t>
      </w:r>
      <w:proofErr w:type="spellEnd"/>
      <w:r w:rsidRPr="00DA52FB">
        <w:t>, res) {</w:t>
      </w:r>
    </w:p>
    <w:p w14:paraId="327B7C42" w14:textId="77777777" w:rsidR="00DA52FB" w:rsidRPr="00DA52FB" w:rsidRDefault="00DA52FB" w:rsidP="00DA52FB">
      <w:r w:rsidRPr="00DA52FB">
        <w:t xml:space="preserve">    var title = </w:t>
      </w:r>
      <w:proofErr w:type="spellStart"/>
      <w:proofErr w:type="gramStart"/>
      <w:r w:rsidRPr="00DA52FB">
        <w:t>req.query</w:t>
      </w:r>
      <w:proofErr w:type="gramEnd"/>
      <w:r w:rsidRPr="00DA52FB">
        <w:t>.ti</w:t>
      </w:r>
      <w:proofErr w:type="spellEnd"/>
      <w:r w:rsidRPr="00DA52FB">
        <w:t>;</w:t>
      </w:r>
    </w:p>
    <w:p w14:paraId="465AD0DC" w14:textId="77777777" w:rsidR="00DA52FB" w:rsidRPr="00DA52FB" w:rsidRDefault="00DA52FB" w:rsidP="00DA52FB">
      <w:r w:rsidRPr="00DA52FB">
        <w:t>    var author = req.query.au;</w:t>
      </w:r>
    </w:p>
    <w:p w14:paraId="250B5C71" w14:textId="77777777" w:rsidR="00DA52FB" w:rsidRPr="00DA52FB" w:rsidRDefault="00DA52FB" w:rsidP="00DA52FB">
      <w:r w:rsidRPr="00DA52FB">
        <w:t xml:space="preserve">    var </w:t>
      </w:r>
      <w:proofErr w:type="spellStart"/>
      <w:r w:rsidRPr="00DA52FB">
        <w:t>isbn</w:t>
      </w:r>
      <w:proofErr w:type="spellEnd"/>
      <w:r w:rsidRPr="00DA52FB">
        <w:t xml:space="preserve"> = req.query.is;</w:t>
      </w:r>
    </w:p>
    <w:p w14:paraId="3FE630B2" w14:textId="77777777" w:rsidR="00DA52FB" w:rsidRPr="00DA52FB" w:rsidRDefault="00DA52FB" w:rsidP="00DA52FB">
      <w:r w:rsidRPr="00DA52FB">
        <w:t xml:space="preserve">    var publisher = </w:t>
      </w:r>
      <w:proofErr w:type="spellStart"/>
      <w:proofErr w:type="gramStart"/>
      <w:r w:rsidRPr="00DA52FB">
        <w:t>req.query</w:t>
      </w:r>
      <w:proofErr w:type="gramEnd"/>
      <w:r w:rsidRPr="00DA52FB">
        <w:t>.pu</w:t>
      </w:r>
      <w:proofErr w:type="spellEnd"/>
      <w:r w:rsidRPr="00DA52FB">
        <w:t>;</w:t>
      </w:r>
    </w:p>
    <w:p w14:paraId="7CE6E7BD" w14:textId="77777777" w:rsidR="00DA52FB" w:rsidRPr="00DA52FB" w:rsidRDefault="00DA52FB" w:rsidP="00DA52FB">
      <w:r w:rsidRPr="00DA52FB">
        <w:t xml:space="preserve">    var edition = </w:t>
      </w:r>
      <w:proofErr w:type="spellStart"/>
      <w:proofErr w:type="gramStart"/>
      <w:r w:rsidRPr="00DA52FB">
        <w:t>req.query</w:t>
      </w:r>
      <w:proofErr w:type="gramEnd"/>
      <w:r w:rsidRPr="00DA52FB">
        <w:t>.ed</w:t>
      </w:r>
      <w:proofErr w:type="spellEnd"/>
      <w:r w:rsidRPr="00DA52FB">
        <w:t>;</w:t>
      </w:r>
    </w:p>
    <w:p w14:paraId="41553E03" w14:textId="77777777" w:rsidR="00DA52FB" w:rsidRPr="00DA52FB" w:rsidRDefault="00DA52FB" w:rsidP="00DA52FB">
      <w:r w:rsidRPr="00DA52FB">
        <w:t>    var price = req.query.pr;</w:t>
      </w:r>
    </w:p>
    <w:p w14:paraId="7E38D8C5" w14:textId="77777777" w:rsidR="00DA52FB" w:rsidRPr="00DA52FB" w:rsidRDefault="00DA52FB" w:rsidP="00DA52FB">
      <w:r w:rsidRPr="00DA52FB">
        <w:t>    console.log(title)</w:t>
      </w:r>
    </w:p>
    <w:p w14:paraId="65E0FC0B" w14:textId="77777777" w:rsidR="00DA52FB" w:rsidRPr="00DA52FB" w:rsidRDefault="00DA52FB" w:rsidP="00DA52FB">
      <w:r w:rsidRPr="00DA52FB">
        <w:t>    console.log(author)</w:t>
      </w:r>
    </w:p>
    <w:p w14:paraId="03322337" w14:textId="77777777" w:rsidR="00DA52FB" w:rsidRPr="00DA52FB" w:rsidRDefault="00DA52FB" w:rsidP="00DA52FB">
      <w:r w:rsidRPr="00DA52FB">
        <w:t>    console.log(</w:t>
      </w:r>
      <w:proofErr w:type="spellStart"/>
      <w:r w:rsidRPr="00DA52FB">
        <w:t>isbn</w:t>
      </w:r>
      <w:proofErr w:type="spellEnd"/>
      <w:r w:rsidRPr="00DA52FB">
        <w:t>)</w:t>
      </w:r>
    </w:p>
    <w:p w14:paraId="357DBA11" w14:textId="77777777" w:rsidR="00DA52FB" w:rsidRPr="00DA52FB" w:rsidRDefault="00DA52FB" w:rsidP="00DA52FB">
      <w:r w:rsidRPr="00DA52FB">
        <w:t>    console.log(publisher)</w:t>
      </w:r>
    </w:p>
    <w:p w14:paraId="3357E3CA" w14:textId="77777777" w:rsidR="00DA52FB" w:rsidRPr="00DA52FB" w:rsidRDefault="00DA52FB" w:rsidP="00DA52FB">
      <w:r w:rsidRPr="00DA52FB">
        <w:t>    console.log(edition)</w:t>
      </w:r>
    </w:p>
    <w:p w14:paraId="4DCA7D0C" w14:textId="77777777" w:rsidR="00DA52FB" w:rsidRPr="00DA52FB" w:rsidRDefault="00DA52FB" w:rsidP="00DA52FB">
      <w:r w:rsidRPr="00DA52FB">
        <w:t>    console.log(price)</w:t>
      </w:r>
    </w:p>
    <w:p w14:paraId="6C2C05D4" w14:textId="77777777" w:rsidR="00DA52FB" w:rsidRPr="00DA52FB" w:rsidRDefault="00DA52FB" w:rsidP="00DA52FB">
      <w:r w:rsidRPr="00DA52FB">
        <w:t xml:space="preserve">    </w:t>
      </w:r>
      <w:proofErr w:type="spellStart"/>
      <w:r w:rsidRPr="00DA52FB">
        <w:t>stringreg</w:t>
      </w:r>
      <w:proofErr w:type="spellEnd"/>
      <w:r w:rsidRPr="00DA52FB">
        <w:t xml:space="preserve"> = /\w+/;</w:t>
      </w:r>
    </w:p>
    <w:p w14:paraId="6FE8995D" w14:textId="77777777" w:rsidR="00DA52FB" w:rsidRPr="00DA52FB" w:rsidRDefault="00DA52FB" w:rsidP="00DA52FB">
      <w:r w:rsidRPr="00DA52FB">
        <w:t xml:space="preserve">    </w:t>
      </w:r>
      <w:proofErr w:type="spellStart"/>
      <w:r w:rsidRPr="00DA52FB">
        <w:t>ISBNreg</w:t>
      </w:r>
      <w:proofErr w:type="spellEnd"/>
      <w:r w:rsidRPr="00DA52FB">
        <w:t xml:space="preserve"> = /^</w:t>
      </w:r>
      <w:proofErr w:type="gramStart"/>
      <w:r w:rsidRPr="00DA52FB">
        <w:t>(?=</w:t>
      </w:r>
      <w:proofErr w:type="gramEnd"/>
      <w:r w:rsidRPr="00DA52FB">
        <w:t>(?:\D*\d){10}(?:(?:\D*\d){3})?$)[\d-]+$/</w:t>
      </w:r>
    </w:p>
    <w:p w14:paraId="49506EA9" w14:textId="77777777" w:rsidR="00DA52FB" w:rsidRPr="00DA52FB" w:rsidRDefault="00DA52FB" w:rsidP="00DA52FB">
      <w:r w:rsidRPr="00DA52FB">
        <w:t xml:space="preserve">    </w:t>
      </w:r>
      <w:proofErr w:type="spellStart"/>
      <w:r w:rsidRPr="00DA52FB">
        <w:t>pricereg</w:t>
      </w:r>
      <w:proofErr w:type="spellEnd"/>
      <w:r w:rsidRPr="00DA52FB">
        <w:t xml:space="preserve"> = /\d/</w:t>
      </w:r>
    </w:p>
    <w:p w14:paraId="2DB21633" w14:textId="77777777" w:rsidR="00DA52FB" w:rsidRPr="00DA52FB" w:rsidRDefault="00DA52FB" w:rsidP="00DA52FB">
      <w:r w:rsidRPr="00DA52FB">
        <w:lastRenderedPageBreak/>
        <w:t>    var flag=0;</w:t>
      </w:r>
    </w:p>
    <w:p w14:paraId="240A5CF9" w14:textId="77777777" w:rsidR="00DA52FB" w:rsidRPr="00DA52FB" w:rsidRDefault="00DA52FB" w:rsidP="00DA52FB">
      <w:r w:rsidRPr="00DA52FB">
        <w:t>    if (</w:t>
      </w:r>
      <w:proofErr w:type="spellStart"/>
      <w:r w:rsidRPr="00DA52FB">
        <w:t>stringreg.test</w:t>
      </w:r>
      <w:proofErr w:type="spellEnd"/>
      <w:r w:rsidRPr="00DA52FB">
        <w:t xml:space="preserve">(title) &amp;&amp; </w:t>
      </w:r>
      <w:proofErr w:type="spellStart"/>
      <w:r w:rsidRPr="00DA52FB">
        <w:t>stringreg.test</w:t>
      </w:r>
      <w:proofErr w:type="spellEnd"/>
      <w:r w:rsidRPr="00DA52FB">
        <w:t xml:space="preserve">(author) &amp;&amp; </w:t>
      </w:r>
      <w:proofErr w:type="spellStart"/>
      <w:r w:rsidRPr="00DA52FB">
        <w:t>stringreg.test</w:t>
      </w:r>
      <w:proofErr w:type="spellEnd"/>
      <w:r w:rsidRPr="00DA52FB">
        <w:t xml:space="preserve">(publisher) &amp;&amp; </w:t>
      </w:r>
      <w:proofErr w:type="spellStart"/>
      <w:r w:rsidRPr="00DA52FB">
        <w:t>stringreg.test</w:t>
      </w:r>
      <w:proofErr w:type="spellEnd"/>
      <w:r w:rsidRPr="00DA52FB">
        <w:t xml:space="preserve">(edition) &amp;&amp; </w:t>
      </w:r>
      <w:proofErr w:type="spellStart"/>
      <w:r w:rsidRPr="00DA52FB">
        <w:t>ISBNreg.test</w:t>
      </w:r>
      <w:proofErr w:type="spellEnd"/>
      <w:r w:rsidRPr="00DA52FB">
        <w:t>(</w:t>
      </w:r>
      <w:proofErr w:type="spellStart"/>
      <w:r w:rsidRPr="00DA52FB">
        <w:t>isbn</w:t>
      </w:r>
      <w:proofErr w:type="spellEnd"/>
      <w:r w:rsidRPr="00DA52FB">
        <w:t xml:space="preserve">) &amp;&amp; </w:t>
      </w:r>
      <w:proofErr w:type="spellStart"/>
      <w:r w:rsidRPr="00DA52FB">
        <w:t>pricereg.test</w:t>
      </w:r>
      <w:proofErr w:type="spellEnd"/>
      <w:r w:rsidRPr="00DA52FB">
        <w:t>(price)) {</w:t>
      </w:r>
    </w:p>
    <w:p w14:paraId="3C9D8A02" w14:textId="77777777" w:rsidR="00DA52FB" w:rsidRPr="00DA52FB" w:rsidRDefault="00DA52FB" w:rsidP="00DA52FB">
      <w:r w:rsidRPr="00DA52FB">
        <w:t xml:space="preserve">        </w:t>
      </w:r>
      <w:proofErr w:type="spellStart"/>
      <w:r w:rsidRPr="00DA52FB">
        <w:t>Books.insertMany</w:t>
      </w:r>
      <w:proofErr w:type="spellEnd"/>
      <w:r w:rsidRPr="00DA52FB">
        <w:t>([{</w:t>
      </w:r>
    </w:p>
    <w:p w14:paraId="02C4487F" w14:textId="77777777" w:rsidR="00DA52FB" w:rsidRPr="00DA52FB" w:rsidRDefault="00DA52FB" w:rsidP="00DA52FB">
      <w:r w:rsidRPr="00DA52FB">
        <w:t>            Title: title,</w:t>
      </w:r>
    </w:p>
    <w:p w14:paraId="3F1DD47A" w14:textId="77777777" w:rsidR="00DA52FB" w:rsidRPr="00DA52FB" w:rsidRDefault="00DA52FB" w:rsidP="00DA52FB">
      <w:r w:rsidRPr="00DA52FB">
        <w:t>            Author: author,</w:t>
      </w:r>
    </w:p>
    <w:p w14:paraId="766D29D5" w14:textId="77777777" w:rsidR="00DA52FB" w:rsidRPr="00DA52FB" w:rsidRDefault="00DA52FB" w:rsidP="00DA52FB">
      <w:r w:rsidRPr="00DA52FB">
        <w:t xml:space="preserve">            ISBN: </w:t>
      </w:r>
      <w:proofErr w:type="spellStart"/>
      <w:r w:rsidRPr="00DA52FB">
        <w:t>isbn</w:t>
      </w:r>
      <w:proofErr w:type="spellEnd"/>
      <w:r w:rsidRPr="00DA52FB">
        <w:t>,</w:t>
      </w:r>
    </w:p>
    <w:p w14:paraId="54EAB53B" w14:textId="77777777" w:rsidR="00DA52FB" w:rsidRPr="00DA52FB" w:rsidRDefault="00DA52FB" w:rsidP="00DA52FB">
      <w:r w:rsidRPr="00DA52FB">
        <w:t>            Publisher: publisher,</w:t>
      </w:r>
    </w:p>
    <w:p w14:paraId="4B378527" w14:textId="77777777" w:rsidR="00DA52FB" w:rsidRPr="00DA52FB" w:rsidRDefault="00DA52FB" w:rsidP="00DA52FB">
      <w:r w:rsidRPr="00DA52FB">
        <w:t>            Edition: edition,</w:t>
      </w:r>
    </w:p>
    <w:p w14:paraId="2BFC1883" w14:textId="77777777" w:rsidR="00DA52FB" w:rsidRPr="00DA52FB" w:rsidRDefault="00DA52FB" w:rsidP="00DA52FB">
      <w:r w:rsidRPr="00DA52FB">
        <w:t>            Price: price</w:t>
      </w:r>
    </w:p>
    <w:p w14:paraId="01453049" w14:textId="77777777" w:rsidR="00DA52FB" w:rsidRPr="00DA52FB" w:rsidRDefault="00DA52FB" w:rsidP="00DA52FB">
      <w:r w:rsidRPr="00DA52FB">
        <w:t>        }], function (err, result) {</w:t>
      </w:r>
    </w:p>
    <w:p w14:paraId="565A1A10" w14:textId="77777777" w:rsidR="00DA52FB" w:rsidRPr="00DA52FB" w:rsidRDefault="00DA52FB" w:rsidP="00DA52FB">
      <w:r w:rsidRPr="00DA52FB">
        <w:t>            if (err) {</w:t>
      </w:r>
    </w:p>
    <w:p w14:paraId="59A6C4D5" w14:textId="77777777" w:rsidR="00DA52FB" w:rsidRPr="00DA52FB" w:rsidRDefault="00DA52FB" w:rsidP="00DA52FB">
      <w:r w:rsidRPr="00DA52FB">
        <w:t xml:space="preserve">                </w:t>
      </w:r>
      <w:proofErr w:type="spellStart"/>
      <w:r w:rsidRPr="00DA52FB">
        <w:t>res.end</w:t>
      </w:r>
      <w:proofErr w:type="spellEnd"/>
      <w:r w:rsidRPr="00DA52FB">
        <w:t>(err);</w:t>
      </w:r>
    </w:p>
    <w:p w14:paraId="6DDA0FB2" w14:textId="77777777" w:rsidR="00DA52FB" w:rsidRPr="00DA52FB" w:rsidRDefault="00DA52FB" w:rsidP="00DA52FB">
      <w:r w:rsidRPr="00DA52FB">
        <w:t>            } else {</w:t>
      </w:r>
    </w:p>
    <w:p w14:paraId="61990437" w14:textId="77777777" w:rsidR="00DA52FB" w:rsidRPr="00DA52FB" w:rsidRDefault="00DA52FB" w:rsidP="00DA52FB">
      <w:r w:rsidRPr="00DA52FB">
        <w:t xml:space="preserve">                </w:t>
      </w:r>
      <w:proofErr w:type="spellStart"/>
      <w:proofErr w:type="gramStart"/>
      <w:r w:rsidRPr="00DA52FB">
        <w:t>res.end</w:t>
      </w:r>
      <w:proofErr w:type="spellEnd"/>
      <w:r w:rsidRPr="00DA52FB">
        <w:t>(</w:t>
      </w:r>
      <w:proofErr w:type="spellStart"/>
      <w:proofErr w:type="gramEnd"/>
      <w:r w:rsidRPr="00DA52FB">
        <w:t>JSON.stringify</w:t>
      </w:r>
      <w:proofErr w:type="spellEnd"/>
      <w:r w:rsidRPr="00DA52FB">
        <w:t>(result));</w:t>
      </w:r>
    </w:p>
    <w:p w14:paraId="4643A931" w14:textId="77777777" w:rsidR="00DA52FB" w:rsidRPr="00DA52FB" w:rsidRDefault="00DA52FB" w:rsidP="00DA52FB">
      <w:r w:rsidRPr="00DA52FB">
        <w:t>            }</w:t>
      </w:r>
    </w:p>
    <w:p w14:paraId="2CBE9644" w14:textId="77777777" w:rsidR="00DA52FB" w:rsidRPr="00DA52FB" w:rsidRDefault="00DA52FB" w:rsidP="00DA52FB">
      <w:r w:rsidRPr="00DA52FB">
        <w:t>        })</w:t>
      </w:r>
    </w:p>
    <w:p w14:paraId="271D7B37" w14:textId="42CFFB61" w:rsidR="00212D1D" w:rsidRPr="00212D1D" w:rsidRDefault="00DA52FB" w:rsidP="00212D1D">
      <w:r w:rsidRPr="00212D1D">
        <w:t>    }</w:t>
      </w:r>
      <w:r w:rsidR="00212D1D" w:rsidRPr="00212D1D">
        <w:t xml:space="preserve"> </w:t>
      </w:r>
      <w:proofErr w:type="gramStart"/>
      <w:r w:rsidR="00212D1D" w:rsidRPr="00212D1D">
        <w:t>else{</w:t>
      </w:r>
      <w:proofErr w:type="gramEnd"/>
    </w:p>
    <w:p w14:paraId="310CA866" w14:textId="77777777" w:rsidR="00212D1D" w:rsidRPr="00212D1D" w:rsidRDefault="00212D1D" w:rsidP="00212D1D">
      <w:r w:rsidRPr="00212D1D">
        <w:t xml:space="preserve">        </w:t>
      </w:r>
      <w:proofErr w:type="spellStart"/>
      <w:proofErr w:type="gramStart"/>
      <w:r w:rsidRPr="00212D1D">
        <w:t>res.end</w:t>
      </w:r>
      <w:proofErr w:type="spellEnd"/>
      <w:r w:rsidRPr="00212D1D">
        <w:t>(</w:t>
      </w:r>
      <w:proofErr w:type="gramEnd"/>
      <w:r w:rsidRPr="00212D1D">
        <w:t>"Enter Valid Data");</w:t>
      </w:r>
    </w:p>
    <w:p w14:paraId="4DA52C77" w14:textId="77777777" w:rsidR="00212D1D" w:rsidRPr="00212D1D" w:rsidRDefault="00212D1D" w:rsidP="00212D1D">
      <w:r w:rsidRPr="00212D1D">
        <w:t>    }</w:t>
      </w:r>
    </w:p>
    <w:p w14:paraId="1DABD630" w14:textId="54A7C225" w:rsidR="00DA52FB" w:rsidRPr="00DA52FB" w:rsidRDefault="00DA52FB" w:rsidP="00DA52FB"/>
    <w:p w14:paraId="3BE511BE" w14:textId="2826D0EB" w:rsidR="00DA52FB" w:rsidRPr="00DA52FB" w:rsidRDefault="00DA52FB" w:rsidP="00DA52FB">
      <w:r w:rsidRPr="00DA52FB">
        <w:t>})</w:t>
      </w:r>
    </w:p>
    <w:p w14:paraId="5DE68C4D" w14:textId="77777777" w:rsidR="00DA52FB" w:rsidRPr="00DA52FB" w:rsidRDefault="00DA52FB" w:rsidP="00DA52FB">
      <w:proofErr w:type="spellStart"/>
      <w:proofErr w:type="gramStart"/>
      <w:r w:rsidRPr="00DA52FB">
        <w:t>app.listen</w:t>
      </w:r>
      <w:proofErr w:type="spellEnd"/>
      <w:proofErr w:type="gramEnd"/>
      <w:r w:rsidRPr="00DA52FB">
        <w:t>(3000, function () {</w:t>
      </w:r>
    </w:p>
    <w:p w14:paraId="70A13D7C" w14:textId="77777777" w:rsidR="00DA52FB" w:rsidRPr="00DA52FB" w:rsidRDefault="00DA52FB" w:rsidP="00DA52FB">
      <w:r w:rsidRPr="00DA52FB">
        <w:t xml:space="preserve">    </w:t>
      </w:r>
      <w:proofErr w:type="gramStart"/>
      <w:r w:rsidRPr="00DA52FB">
        <w:t>console.log(</w:t>
      </w:r>
      <w:proofErr w:type="gramEnd"/>
      <w:r w:rsidRPr="00DA52FB">
        <w:t>"Server Started");</w:t>
      </w:r>
    </w:p>
    <w:p w14:paraId="74C0C43E" w14:textId="77777777" w:rsidR="00DA52FB" w:rsidRPr="00DA52FB" w:rsidRDefault="00DA52FB" w:rsidP="00DA52FB">
      <w:r w:rsidRPr="00DA52FB">
        <w:t>})</w:t>
      </w:r>
    </w:p>
    <w:p w14:paraId="18CF844E" w14:textId="47091A66" w:rsidR="00DA52FB" w:rsidRPr="00DA52FB" w:rsidRDefault="00DA52FB" w:rsidP="00DA52FB">
      <w:pPr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LabFAT</w:t>
      </w:r>
      <w:r w:rsidRPr="00DA52FB">
        <w:rPr>
          <w:b/>
          <w:bCs/>
          <w:color w:val="FF0000"/>
          <w:sz w:val="32"/>
          <w:szCs w:val="32"/>
        </w:rPr>
        <w:t>.</w:t>
      </w:r>
      <w:r>
        <w:rPr>
          <w:b/>
          <w:bCs/>
          <w:color w:val="FF0000"/>
          <w:sz w:val="32"/>
          <w:szCs w:val="32"/>
        </w:rPr>
        <w:t>html</w:t>
      </w:r>
    </w:p>
    <w:p w14:paraId="2D9929DE" w14:textId="77777777" w:rsidR="00A266CC" w:rsidRPr="00A266CC" w:rsidRDefault="00A266CC" w:rsidP="00A266CC">
      <w:r w:rsidRPr="00A266CC">
        <w:t>&lt;!DOCTYPE html&gt;</w:t>
      </w:r>
    </w:p>
    <w:p w14:paraId="67E8061C" w14:textId="77777777" w:rsidR="00A266CC" w:rsidRPr="00A266CC" w:rsidRDefault="00A266CC" w:rsidP="00A266CC">
      <w:r w:rsidRPr="00A266CC">
        <w:t>&lt;html lang="</w:t>
      </w:r>
      <w:proofErr w:type="spellStart"/>
      <w:r w:rsidRPr="00A266CC">
        <w:t>en</w:t>
      </w:r>
      <w:proofErr w:type="spellEnd"/>
      <w:r w:rsidRPr="00A266CC">
        <w:t>"&gt;</w:t>
      </w:r>
    </w:p>
    <w:p w14:paraId="4B3F3F8E" w14:textId="77777777" w:rsidR="00A266CC" w:rsidRPr="00A266CC" w:rsidRDefault="00A266CC" w:rsidP="00A266CC">
      <w:r w:rsidRPr="00A266CC">
        <w:t>&lt;head&gt;</w:t>
      </w:r>
    </w:p>
    <w:p w14:paraId="54760D31" w14:textId="77777777" w:rsidR="00A266CC" w:rsidRPr="00A266CC" w:rsidRDefault="00A266CC" w:rsidP="00A266CC">
      <w:r w:rsidRPr="00A266CC">
        <w:t>    &lt;meta charset="UTF-8"&gt;</w:t>
      </w:r>
    </w:p>
    <w:p w14:paraId="4FE4EC23" w14:textId="77777777" w:rsidR="00A266CC" w:rsidRPr="00A266CC" w:rsidRDefault="00A266CC" w:rsidP="00A266CC">
      <w:r w:rsidRPr="00A266CC">
        <w:t>    &lt;meta http-</w:t>
      </w:r>
      <w:proofErr w:type="spellStart"/>
      <w:r w:rsidRPr="00A266CC">
        <w:t>equiv</w:t>
      </w:r>
      <w:proofErr w:type="spellEnd"/>
      <w:r w:rsidRPr="00A266CC">
        <w:t>="X-UA-Compatible" content="IE=edge"&gt;</w:t>
      </w:r>
    </w:p>
    <w:p w14:paraId="1C43E4AA" w14:textId="77777777" w:rsidR="00A266CC" w:rsidRPr="00A266CC" w:rsidRDefault="00A266CC" w:rsidP="00A266CC">
      <w:r w:rsidRPr="00A266CC">
        <w:lastRenderedPageBreak/>
        <w:t>    &lt;meta name="viewport" content="width=device-width, initial-scale=1.0"&gt;</w:t>
      </w:r>
    </w:p>
    <w:p w14:paraId="73A82173" w14:textId="77777777" w:rsidR="00A266CC" w:rsidRPr="00A266CC" w:rsidRDefault="00A266CC" w:rsidP="00A266CC">
      <w:r w:rsidRPr="00A266CC">
        <w:t>    &lt;title&gt;Document&lt;/title&gt;</w:t>
      </w:r>
    </w:p>
    <w:p w14:paraId="141834DD" w14:textId="77777777" w:rsidR="00A266CC" w:rsidRPr="00A266CC" w:rsidRDefault="00A266CC" w:rsidP="00A266CC">
      <w:r w:rsidRPr="00A266CC">
        <w:t>    &lt;style&gt;</w:t>
      </w:r>
    </w:p>
    <w:p w14:paraId="7FB0ADF7" w14:textId="77777777" w:rsidR="00A266CC" w:rsidRPr="00A266CC" w:rsidRDefault="00A266CC" w:rsidP="00A266CC">
      <w:r w:rsidRPr="00A266CC">
        <w:t xml:space="preserve">        </w:t>
      </w:r>
      <w:proofErr w:type="gramStart"/>
      <w:r w:rsidRPr="00A266CC">
        <w:t>form{</w:t>
      </w:r>
      <w:proofErr w:type="gramEnd"/>
    </w:p>
    <w:p w14:paraId="380ED8F6" w14:textId="77777777" w:rsidR="00A266CC" w:rsidRPr="00A266CC" w:rsidRDefault="00A266CC" w:rsidP="00A266CC">
      <w:r w:rsidRPr="00A266CC">
        <w:t>            margin: 0 auto;</w:t>
      </w:r>
    </w:p>
    <w:p w14:paraId="2CA63580" w14:textId="77777777" w:rsidR="00A266CC" w:rsidRPr="00A266CC" w:rsidRDefault="00A266CC" w:rsidP="00A266CC">
      <w:r w:rsidRPr="00A266CC">
        <w:t>        }</w:t>
      </w:r>
    </w:p>
    <w:p w14:paraId="7F5F4B0F" w14:textId="77777777" w:rsidR="00A266CC" w:rsidRPr="00A266CC" w:rsidRDefault="00A266CC" w:rsidP="00A266CC">
      <w:r w:rsidRPr="00A266CC">
        <w:t xml:space="preserve">        table tr </w:t>
      </w:r>
      <w:proofErr w:type="spellStart"/>
      <w:proofErr w:type="gramStart"/>
      <w:r w:rsidRPr="00A266CC">
        <w:t>td:nth</w:t>
      </w:r>
      <w:proofErr w:type="gramEnd"/>
      <w:r w:rsidRPr="00A266CC">
        <w:t>-child</w:t>
      </w:r>
      <w:proofErr w:type="spellEnd"/>
      <w:r w:rsidRPr="00A266CC">
        <w:t>(1){</w:t>
      </w:r>
    </w:p>
    <w:p w14:paraId="05CF7D4F" w14:textId="77777777" w:rsidR="00A266CC" w:rsidRPr="00A266CC" w:rsidRDefault="00A266CC" w:rsidP="00A266CC">
      <w:r w:rsidRPr="00A266CC">
        <w:t xml:space="preserve">            </w:t>
      </w:r>
      <w:proofErr w:type="spellStart"/>
      <w:r w:rsidRPr="00A266CC">
        <w:t>text-</w:t>
      </w:r>
      <w:proofErr w:type="gramStart"/>
      <w:r w:rsidRPr="00A266CC">
        <w:t>align:right</w:t>
      </w:r>
      <w:proofErr w:type="spellEnd"/>
      <w:proofErr w:type="gramEnd"/>
    </w:p>
    <w:p w14:paraId="0406E0BF" w14:textId="77777777" w:rsidR="00A266CC" w:rsidRPr="00A266CC" w:rsidRDefault="00A266CC" w:rsidP="00A266CC">
      <w:r w:rsidRPr="00A266CC">
        <w:t>        }</w:t>
      </w:r>
    </w:p>
    <w:p w14:paraId="16E8B6D6" w14:textId="77777777" w:rsidR="00A266CC" w:rsidRPr="00A266CC" w:rsidRDefault="00A266CC" w:rsidP="00A266CC">
      <w:r w:rsidRPr="00A266CC">
        <w:t xml:space="preserve">        table </w:t>
      </w:r>
      <w:proofErr w:type="gramStart"/>
      <w:r w:rsidRPr="00A266CC">
        <w:t>tr{</w:t>
      </w:r>
      <w:proofErr w:type="gramEnd"/>
    </w:p>
    <w:p w14:paraId="78BAF319" w14:textId="77777777" w:rsidR="00A266CC" w:rsidRPr="00A266CC" w:rsidRDefault="00A266CC" w:rsidP="00A266CC">
      <w:r w:rsidRPr="00A266CC">
        <w:t>            height:40px;</w:t>
      </w:r>
    </w:p>
    <w:p w14:paraId="370D1199" w14:textId="77777777" w:rsidR="00A266CC" w:rsidRPr="00A266CC" w:rsidRDefault="00A266CC" w:rsidP="00A266CC">
      <w:r w:rsidRPr="00A266CC">
        <w:t>        }</w:t>
      </w:r>
    </w:p>
    <w:p w14:paraId="0B68FCD1" w14:textId="77777777" w:rsidR="00A266CC" w:rsidRPr="00A266CC" w:rsidRDefault="00A266CC" w:rsidP="00A266CC">
      <w:r w:rsidRPr="00A266CC">
        <w:t>    &lt;/style&gt;</w:t>
      </w:r>
    </w:p>
    <w:p w14:paraId="55B7966C" w14:textId="77777777" w:rsidR="00A266CC" w:rsidRPr="00A266CC" w:rsidRDefault="00A266CC" w:rsidP="00A266CC">
      <w:r w:rsidRPr="00A266CC">
        <w:t>&lt;/head&gt;</w:t>
      </w:r>
    </w:p>
    <w:p w14:paraId="7F12856C" w14:textId="77777777" w:rsidR="00A266CC" w:rsidRPr="00A266CC" w:rsidRDefault="00A266CC" w:rsidP="00A266CC">
      <w:r w:rsidRPr="00A266CC">
        <w:t>&lt;body&gt;</w:t>
      </w:r>
    </w:p>
    <w:p w14:paraId="0495786C" w14:textId="77777777" w:rsidR="00A266CC" w:rsidRPr="00A266CC" w:rsidRDefault="00A266CC" w:rsidP="00A266CC">
      <w:r w:rsidRPr="00A266CC">
        <w:t>    &lt;form action="/</w:t>
      </w:r>
      <w:proofErr w:type="spellStart"/>
      <w:r w:rsidRPr="00A266CC">
        <w:t>addbook</w:t>
      </w:r>
      <w:proofErr w:type="spellEnd"/>
      <w:r w:rsidRPr="00A266CC">
        <w:t>" method=get style="</w:t>
      </w:r>
      <w:proofErr w:type="spellStart"/>
      <w:proofErr w:type="gramStart"/>
      <w:r w:rsidRPr="00A266CC">
        <w:t>width:fit</w:t>
      </w:r>
      <w:proofErr w:type="gramEnd"/>
      <w:r w:rsidRPr="00A266CC">
        <w:t>-content</w:t>
      </w:r>
      <w:proofErr w:type="spellEnd"/>
      <w:r w:rsidRPr="00A266CC">
        <w:t>"&gt;</w:t>
      </w:r>
    </w:p>
    <w:p w14:paraId="75398832" w14:textId="77777777" w:rsidR="00A266CC" w:rsidRPr="00A266CC" w:rsidRDefault="00A266CC" w:rsidP="00A266CC">
      <w:r w:rsidRPr="00A266CC">
        <w:t>        &lt;</w:t>
      </w:r>
      <w:proofErr w:type="spellStart"/>
      <w:r w:rsidRPr="00A266CC">
        <w:t>fieldset</w:t>
      </w:r>
      <w:proofErr w:type="spellEnd"/>
      <w:r w:rsidRPr="00A266CC">
        <w:t>&gt;</w:t>
      </w:r>
    </w:p>
    <w:p w14:paraId="3B2AD283" w14:textId="77777777" w:rsidR="00A266CC" w:rsidRPr="00A266CC" w:rsidRDefault="00A266CC" w:rsidP="00A266CC">
      <w:r w:rsidRPr="00A266CC">
        <w:t>            &lt;legend&gt;&lt;b&gt;Add Book&lt;/b&gt;&lt;/legend&gt;</w:t>
      </w:r>
    </w:p>
    <w:p w14:paraId="74DAB83D" w14:textId="77777777" w:rsidR="00A266CC" w:rsidRPr="00A266CC" w:rsidRDefault="00A266CC" w:rsidP="00A266CC">
      <w:r w:rsidRPr="00A266CC">
        <w:t>            &lt;table&gt;</w:t>
      </w:r>
    </w:p>
    <w:p w14:paraId="05DAF566" w14:textId="77777777" w:rsidR="00A266CC" w:rsidRPr="00A266CC" w:rsidRDefault="00A266CC" w:rsidP="00A266CC">
      <w:r w:rsidRPr="00A266CC">
        <w:t>                &lt;tr&gt;&lt;td&gt;Title:&lt;/td&gt;&lt;td&gt;&lt;input type=text name=</w:t>
      </w:r>
      <w:proofErr w:type="spellStart"/>
      <w:r w:rsidRPr="00A266CC">
        <w:t>ti</w:t>
      </w:r>
      <w:proofErr w:type="spellEnd"/>
      <w:r w:rsidRPr="00A266CC">
        <w:t xml:space="preserve"> required placeholder=</w:t>
      </w:r>
      <w:proofErr w:type="spellStart"/>
      <w:r w:rsidRPr="00A266CC">
        <w:t>BookName</w:t>
      </w:r>
      <w:proofErr w:type="spellEnd"/>
      <w:r w:rsidRPr="00A266CC">
        <w:t>&gt;&lt;/td&gt;&lt;/tr&gt;</w:t>
      </w:r>
    </w:p>
    <w:p w14:paraId="3C04F9A2" w14:textId="77777777" w:rsidR="00A266CC" w:rsidRPr="00A266CC" w:rsidRDefault="00A266CC" w:rsidP="00A266CC">
      <w:r w:rsidRPr="00A266CC">
        <w:t>                &lt;tr&gt;&lt;td&gt;Author:&lt;/td&gt;&lt;td&gt;&lt;input type=text name=au required placeholder=Author&gt;&lt;/td&gt;&lt;/tr&gt;</w:t>
      </w:r>
    </w:p>
    <w:p w14:paraId="25E9A2CE" w14:textId="77777777" w:rsidR="00A266CC" w:rsidRPr="00A266CC" w:rsidRDefault="00A266CC" w:rsidP="00A266CC">
      <w:r w:rsidRPr="00A266CC">
        <w:t>                &lt;tr&gt;&lt;td&gt;ISBN no:&lt;/td&gt;&lt;td&gt;&lt;input type=number name=is required placeholder=1234567890&gt;&lt;/td&gt;&lt;/tr&gt;</w:t>
      </w:r>
    </w:p>
    <w:p w14:paraId="0F178258" w14:textId="77777777" w:rsidR="00A266CC" w:rsidRPr="00A266CC" w:rsidRDefault="00A266CC" w:rsidP="00A266CC">
      <w:r w:rsidRPr="00A266CC">
        <w:t>                &lt;tr&gt;&lt;td&gt;Publisher:&lt;/td&gt;&lt;td&gt;&lt;input type=text name=</w:t>
      </w:r>
      <w:proofErr w:type="spellStart"/>
      <w:r w:rsidRPr="00A266CC">
        <w:t>pu</w:t>
      </w:r>
      <w:proofErr w:type="spellEnd"/>
      <w:r w:rsidRPr="00A266CC">
        <w:t xml:space="preserve"> required placeholder=Publisher&gt;&lt;/td&gt;&lt;/tr&gt;</w:t>
      </w:r>
    </w:p>
    <w:p w14:paraId="13F024B7" w14:textId="77777777" w:rsidR="00A266CC" w:rsidRPr="00A266CC" w:rsidRDefault="00A266CC" w:rsidP="00A266CC">
      <w:r w:rsidRPr="00A266CC">
        <w:t>                &lt;tr&gt;&lt;td&gt;Edition:&lt;/td&gt;&lt;td&gt;&lt;input type=text name=ed required placeholder=Edition&gt;&lt;/td&gt;&lt;/tr&gt;</w:t>
      </w:r>
    </w:p>
    <w:p w14:paraId="7EBD438A" w14:textId="77777777" w:rsidR="00A266CC" w:rsidRPr="00A266CC" w:rsidRDefault="00A266CC" w:rsidP="00A266CC">
      <w:r w:rsidRPr="00A266CC">
        <w:t>                &lt;tr&gt;&lt;td&gt;Price:&lt;/td&gt;&lt;td&gt;&lt;</w:t>
      </w:r>
      <w:proofErr w:type="gramStart"/>
      <w:r w:rsidRPr="00A266CC">
        <w:t>input  name</w:t>
      </w:r>
      <w:proofErr w:type="gramEnd"/>
      <w:r w:rsidRPr="00A266CC">
        <w:t>=pr required &gt;&lt;/td&gt;&lt;/tr&gt;</w:t>
      </w:r>
    </w:p>
    <w:p w14:paraId="3DD4F4C7" w14:textId="77777777" w:rsidR="00A266CC" w:rsidRPr="00A266CC" w:rsidRDefault="00A266CC" w:rsidP="00A266CC">
      <w:r w:rsidRPr="00A266CC">
        <w:t>            &lt;/table&gt;</w:t>
      </w:r>
    </w:p>
    <w:p w14:paraId="2DBF42A5" w14:textId="77777777" w:rsidR="00A266CC" w:rsidRPr="00A266CC" w:rsidRDefault="00A266CC" w:rsidP="00A266CC">
      <w:r w:rsidRPr="00A266CC">
        <w:t>            &lt;input type=submit&gt;&amp;</w:t>
      </w:r>
      <w:proofErr w:type="spellStart"/>
      <w:proofErr w:type="gramStart"/>
      <w:r w:rsidRPr="00A266CC">
        <w:t>nbsp</w:t>
      </w:r>
      <w:proofErr w:type="spellEnd"/>
      <w:r w:rsidRPr="00A266CC">
        <w:t>;&amp;</w:t>
      </w:r>
      <w:proofErr w:type="spellStart"/>
      <w:proofErr w:type="gramEnd"/>
      <w:r w:rsidRPr="00A266CC">
        <w:t>nbsp</w:t>
      </w:r>
      <w:proofErr w:type="spellEnd"/>
      <w:r w:rsidRPr="00A266CC">
        <w:t>;&lt;input type=reset&gt;&lt;</w:t>
      </w:r>
      <w:proofErr w:type="spellStart"/>
      <w:r w:rsidRPr="00A266CC">
        <w:t>br</w:t>
      </w:r>
      <w:proofErr w:type="spellEnd"/>
      <w:r w:rsidRPr="00A266CC">
        <w:t>&gt;</w:t>
      </w:r>
    </w:p>
    <w:p w14:paraId="1D6C914E" w14:textId="77777777" w:rsidR="00A266CC" w:rsidRPr="00A266CC" w:rsidRDefault="00A266CC" w:rsidP="00A266CC">
      <w:r w:rsidRPr="00A266CC">
        <w:t>        &lt;/</w:t>
      </w:r>
      <w:proofErr w:type="spellStart"/>
      <w:r w:rsidRPr="00A266CC">
        <w:t>fieldset</w:t>
      </w:r>
      <w:proofErr w:type="spellEnd"/>
      <w:r w:rsidRPr="00A266CC">
        <w:t>&gt;</w:t>
      </w:r>
    </w:p>
    <w:p w14:paraId="690F1D3F" w14:textId="77777777" w:rsidR="00A266CC" w:rsidRPr="00A266CC" w:rsidRDefault="00A266CC" w:rsidP="00A266CC">
      <w:r w:rsidRPr="00A266CC">
        <w:lastRenderedPageBreak/>
        <w:t>    &lt;/form&gt;</w:t>
      </w:r>
    </w:p>
    <w:p w14:paraId="03E1F7C5" w14:textId="77777777" w:rsidR="00A266CC" w:rsidRPr="00A266CC" w:rsidRDefault="00A266CC" w:rsidP="00A266CC">
      <w:r w:rsidRPr="00A266CC">
        <w:t>&lt;/body&gt;</w:t>
      </w:r>
    </w:p>
    <w:p w14:paraId="0EEAFA0A" w14:textId="77777777" w:rsidR="00A266CC" w:rsidRPr="00A266CC" w:rsidRDefault="00A266CC" w:rsidP="00A266CC">
      <w:r w:rsidRPr="00A266CC">
        <w:t>&lt;/html&gt;</w:t>
      </w:r>
    </w:p>
    <w:p w14:paraId="35CFDB2A" w14:textId="77777777" w:rsidR="00A266CC" w:rsidRPr="00DA52FB" w:rsidRDefault="00A266CC" w:rsidP="00DA52FB"/>
    <w:p w14:paraId="0F49B033" w14:textId="529DC101" w:rsidR="00DA52FB" w:rsidRPr="00DA52FB" w:rsidRDefault="00DA52FB">
      <w:pPr>
        <w:rPr>
          <w:b/>
          <w:bCs/>
          <w:color w:val="FF0000"/>
          <w:sz w:val="36"/>
          <w:szCs w:val="36"/>
        </w:rPr>
      </w:pPr>
      <w:r w:rsidRPr="00DA52FB">
        <w:rPr>
          <w:b/>
          <w:bCs/>
          <w:color w:val="FF0000"/>
          <w:sz w:val="36"/>
          <w:szCs w:val="36"/>
        </w:rPr>
        <w:t>SCREENSHOTS</w:t>
      </w:r>
    </w:p>
    <w:p w14:paraId="30124B9A" w14:textId="05DABBDD" w:rsidR="00DA52FB" w:rsidRPr="004B0340" w:rsidRDefault="00DA52FB">
      <w:pPr>
        <w:rPr>
          <w:b/>
          <w:bCs/>
        </w:rPr>
      </w:pPr>
      <w:r w:rsidRPr="004B0340">
        <w:rPr>
          <w:b/>
          <w:bCs/>
        </w:rPr>
        <w:t>ADDING DATA THROUGH MONGO T</w:t>
      </w:r>
      <w:r w:rsidR="00A266CC">
        <w:rPr>
          <w:b/>
          <w:bCs/>
        </w:rPr>
        <w:t>E</w:t>
      </w:r>
      <w:r w:rsidRPr="004B0340">
        <w:rPr>
          <w:b/>
          <w:bCs/>
        </w:rPr>
        <w:t>RMINAL</w:t>
      </w:r>
    </w:p>
    <w:p w14:paraId="37A07C34" w14:textId="47FDB113" w:rsidR="00BE16D6" w:rsidRDefault="00BE16D6">
      <w:r w:rsidRPr="00BE16D6">
        <w:drawing>
          <wp:inline distT="0" distB="0" distL="0" distR="0" wp14:anchorId="1CFB6666" wp14:editId="50EA4FA1">
            <wp:extent cx="5731510" cy="33210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EFAB8" w14:textId="1568F74B" w:rsidR="00BE16D6" w:rsidRDefault="00BE16D6">
      <w:r w:rsidRPr="00BE16D6">
        <w:drawing>
          <wp:inline distT="0" distB="0" distL="0" distR="0" wp14:anchorId="0436F80D" wp14:editId="51F4E47A">
            <wp:extent cx="5731510" cy="32607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3B888" w14:textId="342EE71A" w:rsidR="00BE16D6" w:rsidRDefault="00BE16D6">
      <w:pPr>
        <w:rPr>
          <w:lang w:val="en-US"/>
        </w:rPr>
      </w:pPr>
      <w:r w:rsidRPr="00BE16D6">
        <w:lastRenderedPageBreak/>
        <w:drawing>
          <wp:inline distT="0" distB="0" distL="0" distR="0" wp14:anchorId="67B287B0" wp14:editId="0ADF0E3C">
            <wp:extent cx="5731510" cy="333311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4A917" w14:textId="0EF52E2C" w:rsidR="00DA52FB" w:rsidRDefault="00DA52FB">
      <w:pPr>
        <w:rPr>
          <w:lang w:val="en-US"/>
        </w:rPr>
      </w:pPr>
      <w:r w:rsidRPr="00DA52FB">
        <w:rPr>
          <w:lang w:val="en-US"/>
        </w:rPr>
        <w:drawing>
          <wp:inline distT="0" distB="0" distL="0" distR="0" wp14:anchorId="0BCD749C" wp14:editId="7982188F">
            <wp:extent cx="5731510" cy="16687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90A26" w14:textId="0BE6E73D" w:rsidR="00DA52FB" w:rsidRDefault="00DA52FB">
      <w:pPr>
        <w:rPr>
          <w:lang w:val="en-US"/>
        </w:rPr>
      </w:pPr>
    </w:p>
    <w:p w14:paraId="7DD7EC8B" w14:textId="77777777" w:rsidR="00646A01" w:rsidRDefault="00646A01">
      <w:pPr>
        <w:rPr>
          <w:lang w:val="en-US"/>
        </w:rPr>
      </w:pPr>
    </w:p>
    <w:p w14:paraId="4017E8CD" w14:textId="3A569B26" w:rsidR="00DA52FB" w:rsidRPr="004B0340" w:rsidRDefault="00DA52FB">
      <w:pPr>
        <w:rPr>
          <w:b/>
          <w:bCs/>
          <w:lang w:val="en-US"/>
        </w:rPr>
      </w:pPr>
      <w:r w:rsidRPr="004B0340">
        <w:rPr>
          <w:b/>
          <w:bCs/>
          <w:lang w:val="en-US"/>
        </w:rPr>
        <w:t>ADDING DATA THROUGH WEBPAGE USING EXPRESS NODE.JS AND MONGOOSE</w:t>
      </w:r>
    </w:p>
    <w:p w14:paraId="278AD207" w14:textId="74488907" w:rsidR="00A266CC" w:rsidRDefault="00A266CC">
      <w:pPr>
        <w:rPr>
          <w:lang w:val="en-US"/>
        </w:rPr>
      </w:pPr>
      <w:r w:rsidRPr="00A266CC">
        <w:rPr>
          <w:lang w:val="en-US"/>
        </w:rPr>
        <w:drawing>
          <wp:inline distT="0" distB="0" distL="0" distR="0" wp14:anchorId="30241BB8" wp14:editId="42E45C10">
            <wp:extent cx="5731510" cy="126047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6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E91" w14:textId="77777777" w:rsidR="00A266CC" w:rsidRDefault="00A266CC">
      <w:pPr>
        <w:rPr>
          <w:lang w:val="en-US"/>
        </w:rPr>
      </w:pPr>
      <w:r>
        <w:rPr>
          <w:lang w:val="en-US"/>
        </w:rPr>
        <w:br w:type="page"/>
      </w:r>
    </w:p>
    <w:p w14:paraId="752DACBB" w14:textId="1AFF3FD9" w:rsidR="00DA52FB" w:rsidRDefault="00A266CC">
      <w:pPr>
        <w:rPr>
          <w:lang w:val="en-US"/>
        </w:rPr>
      </w:pPr>
      <w:r w:rsidRPr="00A266CC">
        <w:rPr>
          <w:lang w:val="en-US"/>
        </w:rPr>
        <w:lastRenderedPageBreak/>
        <w:drawing>
          <wp:inline distT="0" distB="0" distL="0" distR="0" wp14:anchorId="4D11177B" wp14:editId="07F86BE5">
            <wp:extent cx="2885176" cy="33242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5176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324F" w14:textId="77777777" w:rsidR="00A266CC" w:rsidRDefault="00A266CC">
      <w:pPr>
        <w:rPr>
          <w:lang w:val="en-US"/>
        </w:rPr>
      </w:pPr>
    </w:p>
    <w:p w14:paraId="463285D8" w14:textId="132332CA" w:rsidR="00646A01" w:rsidRDefault="00A266CC">
      <w:pPr>
        <w:rPr>
          <w:lang w:val="en-US"/>
        </w:rPr>
      </w:pPr>
      <w:r w:rsidRPr="00A266CC">
        <w:rPr>
          <w:lang w:val="en-US"/>
        </w:rPr>
        <w:drawing>
          <wp:inline distT="0" distB="0" distL="0" distR="0" wp14:anchorId="41F7C071" wp14:editId="1F90DAB6">
            <wp:extent cx="5731510" cy="6800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E03BE" w14:textId="742BE3E2" w:rsidR="00646A01" w:rsidRDefault="00A266CC">
      <w:pPr>
        <w:rPr>
          <w:lang w:val="en-US"/>
        </w:rPr>
      </w:pPr>
      <w:r w:rsidRPr="00A266CC">
        <w:rPr>
          <w:lang w:val="en-US"/>
        </w:rPr>
        <w:drawing>
          <wp:inline distT="0" distB="0" distL="0" distR="0" wp14:anchorId="433CE468" wp14:editId="73DC2D72">
            <wp:extent cx="5731510" cy="427037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250E2" w14:textId="2D3A1D6C" w:rsidR="00212D1D" w:rsidRPr="00212D1D" w:rsidRDefault="00212D1D">
      <w:pPr>
        <w:rPr>
          <w:b/>
          <w:bCs/>
          <w:lang w:val="en-US"/>
        </w:rPr>
      </w:pPr>
      <w:r w:rsidRPr="00212D1D">
        <w:rPr>
          <w:b/>
          <w:bCs/>
          <w:lang w:val="en-US"/>
        </w:rPr>
        <w:lastRenderedPageBreak/>
        <w:t>CODE SCREENSHOT</w:t>
      </w:r>
    </w:p>
    <w:p w14:paraId="29878197" w14:textId="39D1D7C5" w:rsidR="00212D1D" w:rsidRPr="00DA52FB" w:rsidRDefault="00212D1D">
      <w:pPr>
        <w:rPr>
          <w:lang w:val="en-US"/>
        </w:rPr>
      </w:pPr>
      <w:r w:rsidRPr="00212D1D">
        <w:rPr>
          <w:lang w:val="en-US"/>
        </w:rPr>
        <w:drawing>
          <wp:inline distT="0" distB="0" distL="0" distR="0" wp14:anchorId="424F6F04" wp14:editId="0EFA1577">
            <wp:extent cx="5731510" cy="287464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2D1D" w:rsidRPr="00DA52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jI0MTQxNzU1srRU0lEKTi0uzszPAykwrAUARNu7MSwAAAA="/>
  </w:docVars>
  <w:rsids>
    <w:rsidRoot w:val="00BE16D6"/>
    <w:rsid w:val="001A45F6"/>
    <w:rsid w:val="00212D1D"/>
    <w:rsid w:val="004B0340"/>
    <w:rsid w:val="00646A01"/>
    <w:rsid w:val="00A266CC"/>
    <w:rsid w:val="00BE16D6"/>
    <w:rsid w:val="00DA5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6696B"/>
  <w15:chartTrackingRefBased/>
  <w15:docId w15:val="{2D0F1D47-6765-4E23-AC7A-17B273078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52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-format-content">
    <w:name w:val="text-format-content"/>
    <w:basedOn w:val="DefaultParagraphFont"/>
    <w:rsid w:val="00A266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4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5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0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3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4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1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8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5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27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1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9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8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2-07T06:28:00Z</dcterms:created>
  <dcterms:modified xsi:type="dcterms:W3CDTF">2021-12-07T07:44:00Z</dcterms:modified>
</cp:coreProperties>
</file>